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metric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2022-09-10</w:t>
      </w:r>
    </w:p>
    <w:p>
      <w:pPr>
        <w:pStyle w:val="FirstParagraph"/>
      </w:pPr>
      <w:r>
        <w:t xml:space="preserve">“</w:t>
      </w:r>
      <w:r>
        <w:rPr>
          <w:bCs/>
          <w:b/>
        </w:rPr>
        <w:t xml:space="preserve">Supplementary Table 4.PM-1.</w:t>
      </w:r>
      <w:r>
        <w:t xml:space="preserve"> </w:t>
      </w:r>
      <w:r>
        <w:t xml:space="preserve">Summary of performance metric 1 (average annual catch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2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0,9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86,2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3,2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28,4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38,0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80,765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65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0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89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86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77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9,06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3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0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78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0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53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25,739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41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5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84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55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28,658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1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8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6,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25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41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40,268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0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5,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5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35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50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1,324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2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7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3,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68,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75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87,557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8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5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8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71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77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87,25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08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85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8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22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72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859,546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48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6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35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06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31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999,124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47,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37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25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56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6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20,329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0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4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44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56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7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42,38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3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30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22,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95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87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78,742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6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60,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59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11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10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59,244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8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9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18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08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8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96,888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3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15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5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3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7,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72,606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0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0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7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2,904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8,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9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9,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4,752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1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9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3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5,15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9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5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4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7,289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6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9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02,45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7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9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3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05,306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6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1,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,102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1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4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9,938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1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7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8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08,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0,645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6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5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4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10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89,044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7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0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2,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10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66,469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8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1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98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1,805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4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3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1,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03,415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2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5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78,92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1,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5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9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70,816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6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,6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,6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0,3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6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4,83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2.</w:t>
      </w:r>
      <w:r>
        <w:t xml:space="preserve"> </w:t>
      </w:r>
      <w:r>
        <w:t xml:space="preserve">Summary of performance metric 2 (average interannual variation in catch (IAV)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19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3,9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3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9,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,2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1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47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632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2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8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571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4,647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741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3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2,502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559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575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,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2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8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62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2,709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8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7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8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60,201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8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6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02,058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9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0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7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68,18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8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3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48,478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9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33,875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5,643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249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,161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132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83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682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1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564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08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63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2,179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5,84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288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,465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685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19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409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4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3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0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0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6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858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3.</w:t>
      </w:r>
      <w:r>
        <w:t xml:space="preserve"> </w:t>
      </w:r>
      <w:r>
        <w:t xml:space="preserve">Summary of performance metric 3 (probability of the fishery being closed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4.</w:t>
      </w:r>
      <w:r>
        <w:t xml:space="preserve"> </w:t>
      </w:r>
      <w:r>
        <w:t xml:space="preserve">Summary of performance metric 4 (average relative mean squared error in estimate of spawning biomass in 2060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5.</w:t>
      </w:r>
      <w:r>
        <w:t xml:space="preserve"> </w:t>
      </w:r>
      <w:r>
        <w:t xml:space="preserve">Summary of performance metric 5 (probability that the population is perceived as undergoing overfishing in the terminal year of the EM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6.</w:t>
      </w:r>
      <w:r>
        <w:t xml:space="preserve"> </w:t>
      </w:r>
      <w:r>
        <w:t xml:space="preserve">Summary of performance metric 6 (probability that the population is perceived to be overfished in the terminal year of the EM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7.</w:t>
      </w:r>
      <w:r>
        <w:t xml:space="preserve"> </w:t>
      </w:r>
      <w:r>
        <w:t xml:space="preserve">Summary of performance metric 7 (probability that the population is undergoing overfishing as determined from the OM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8.</w:t>
      </w:r>
      <w:r>
        <w:t xml:space="preserve"> </w:t>
      </w:r>
      <w:r>
        <w:t xml:space="preserve">Summary of performance metric 8 (probability that the population is overfished as determined from the OM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9.</w:t>
      </w:r>
      <w:r>
        <w:t xml:space="preserve"> </w:t>
      </w:r>
      <w:r>
        <w:t xml:space="preserve">Summary of performance metric 9 (terminal spawning stock biomass depletion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9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8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1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1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3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2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2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2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8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8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2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71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3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1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4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1.</w:t>
      </w:r>
      <w:r>
        <w:t xml:space="preserve"> </w:t>
      </w:r>
      <w:r>
        <w:t xml:space="preserve">Summary of performance metric 1 (average annual catch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19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1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5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0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3,7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9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5,94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7,57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1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08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,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1,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05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124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21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045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1,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2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7,58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5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6,377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7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8,35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4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2,906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1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4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2,649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,707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5,192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11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9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1,76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7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2,001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7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301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217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,886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934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565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552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69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05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74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796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291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218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527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902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9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5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8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5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654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2.</w:t>
      </w:r>
      <w:r>
        <w:t xml:space="preserve"> </w:t>
      </w:r>
      <w:r>
        <w:t xml:space="preserve">Summary of performance metric 2 (average interannual variation in catch (IAV)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1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63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48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58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85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18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12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36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70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06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43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48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1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31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73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53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24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361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701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713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589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622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406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081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957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53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50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649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56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553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646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12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2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6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5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269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3.</w:t>
      </w:r>
      <w:r>
        <w:t xml:space="preserve"> </w:t>
      </w:r>
      <w:r>
        <w:t xml:space="preserve">Summary of performance metric 3 (probability of the fishery being closed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4.</w:t>
      </w:r>
      <w:r>
        <w:t xml:space="preserve"> </w:t>
      </w:r>
      <w:r>
        <w:t xml:space="preserve">Summary of performance metric 4 (average relative mean squared error in estimate of spawning biomass in 2060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5.</w:t>
      </w:r>
      <w:r>
        <w:t xml:space="preserve"> </w:t>
      </w:r>
      <w:r>
        <w:t xml:space="preserve">Summary of performance metric 5 (probability that the population is perceived as undergoing overfishing in the terminal year of the EM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6.</w:t>
      </w:r>
      <w:r>
        <w:t xml:space="preserve"> </w:t>
      </w:r>
      <w:r>
        <w:t xml:space="preserve">Summary of performance metric 6 (probability that the population is perceived to be overfished in the terminal year of the EM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7.</w:t>
      </w:r>
      <w:r>
        <w:t xml:space="preserve"> </w:t>
      </w:r>
      <w:r>
        <w:t xml:space="preserve">Summary of performance metric 7 (probability that the population is undergoing overfishing as determined from the OM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8.</w:t>
      </w:r>
      <w:r>
        <w:t xml:space="preserve"> </w:t>
      </w:r>
      <w:r>
        <w:t xml:space="preserve">Summary of performance metric 8 (probability that the population is overfished as determined from the OM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9.</w:t>
      </w:r>
      <w:r>
        <w:t xml:space="preserve"> </w:t>
      </w:r>
      <w:r>
        <w:t xml:space="preserve">Summary of performance metric 9 (terminal spawning stock biomass depletion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3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1.</w:t>
      </w:r>
      <w:r>
        <w:t xml:space="preserve"> </w:t>
      </w:r>
      <w:r>
        <w:t xml:space="preserve">Summary of performance metric 1 (average annual catch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19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4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4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4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7,2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55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184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275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27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381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375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261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1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3,762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3,838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281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289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248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305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132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012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268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,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289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40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415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5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276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5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292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5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2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,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331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86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97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5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943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973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104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4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11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4,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22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5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5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63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9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9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3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3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55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2.</w:t>
      </w:r>
      <w:r>
        <w:t xml:space="preserve"> </w:t>
      </w:r>
      <w:r>
        <w:t xml:space="preserve">Summary of performance metric 2 (average interannual variation in catch (IAV)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09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4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78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7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7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9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99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71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3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3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9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6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52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7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7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8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8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7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8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1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5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5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55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4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2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44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4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3.</w:t>
      </w:r>
      <w:r>
        <w:t xml:space="preserve"> </w:t>
      </w:r>
      <w:r>
        <w:t xml:space="preserve">Summary of performance metric 3 (probability of the fishery being closed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4.</w:t>
      </w:r>
      <w:r>
        <w:t xml:space="preserve"> </w:t>
      </w:r>
      <w:r>
        <w:t xml:space="preserve">Summary of performance metric 4 (average relative mean squared error in estimate of spawning biomass in 2060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5.</w:t>
      </w:r>
      <w:r>
        <w:t xml:space="preserve"> </w:t>
      </w:r>
      <w:r>
        <w:t xml:space="preserve">Summary of performance metric 5 (probability that the population is perceived as undergoing overfishing in the terminal year of the EM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6.</w:t>
      </w:r>
      <w:r>
        <w:t xml:space="preserve"> </w:t>
      </w:r>
      <w:r>
        <w:t xml:space="preserve">Summary of performance metric 6 (probability that the population is perceived to be overfished in the terminal year of the EM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7.</w:t>
      </w:r>
      <w:r>
        <w:t xml:space="preserve"> </w:t>
      </w:r>
      <w:r>
        <w:t xml:space="preserve">Summary of performance metric 7 (probability that the population is undergoing overfishing as determined from the OM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8.</w:t>
      </w:r>
      <w:r>
        <w:t xml:space="preserve"> </w:t>
      </w:r>
      <w:r>
        <w:t xml:space="preserve">Summary of performance metric 8 (probability that the population is overfished as determined from the OM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9.</w:t>
      </w:r>
      <w:r>
        <w:t xml:space="preserve"> </w:t>
      </w:r>
      <w:r>
        <w:t xml:space="preserve">Summary of performance metric 9 (terminal spawning stock biomass depletion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7.</w:t>
      </w:r>
      <w:r>
        <w:t xml:space="preserve"> </w:t>
      </w:r>
      <w:r>
        <w:t xml:space="preserve">Number of times a management strategy performed the best for performance metrics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 Note, the maximum for each OM is 9 and across OMs is 54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8.</w:t>
      </w:r>
      <w:r>
        <w:t xml:space="preserve"> </w:t>
      </w:r>
      <w:r>
        <w:t xml:space="preserve">Number of times a management strategy performed the best for performance metrics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 Note, the maximum for each OM is 9 and across OMs is 54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9.</w:t>
      </w:r>
      <w:r>
        <w:t xml:space="preserve"> </w:t>
      </w:r>
      <w:r>
        <w:t xml:space="preserve">Number of times a management strategy performed the best for performance metrics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 Note, the maximum for each OM is 9 and across OMs is 54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0.</w:t>
      </w:r>
      <w:r>
        <w:t xml:space="preserve"> </w:t>
      </w:r>
      <w:r>
        <w:t xml:space="preserve">Number of times a management strategy performed the best for economic performance metrics (1-3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 Note, the maximum for each OM is 3 and across OMs is 18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1.</w:t>
      </w:r>
      <w:r>
        <w:t xml:space="preserve"> </w:t>
      </w:r>
      <w:r>
        <w:t xml:space="preserve">Number of times a management strategy performed the best for economic performance metrics (1-3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 Note, the maximum for each OM is 3 and across OMs is 18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2.</w:t>
      </w:r>
      <w:r>
        <w:t xml:space="preserve"> </w:t>
      </w:r>
      <w:r>
        <w:t xml:space="preserve">Number of times a management strategy performed the best for economic performance metrics (1-3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 Note, the maximum for each OM is 3 and across OMs is 18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3.</w:t>
      </w:r>
      <w:r>
        <w:t xml:space="preserve"> </w:t>
      </w:r>
      <w:r>
        <w:t xml:space="preserve">Number of times a management strategy performed the best for conservation performance metrics (5-9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 Note, the maximum for each OM is 4 and across OMs is 24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4.</w:t>
      </w:r>
      <w:r>
        <w:t xml:space="preserve"> </w:t>
      </w:r>
      <w:r>
        <w:t xml:space="preserve">Number of times a management strategy performed the best for conservation performance metrics (5-9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 Note, the maximum for each OM is 4 and across OMs is 24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5.</w:t>
      </w:r>
      <w:r>
        <w:t xml:space="preserve"> </w:t>
      </w:r>
      <w:r>
        <w:t xml:space="preserve">Number of times a management strategy performed the best for conservation performance metrics (5-9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 Note, the maximum for each OM is 4 and across OMs is 24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metric tables</dc:title>
  <dc:creator>Grant Adams</dc:creator>
  <cp:keywords/>
  <dcterms:created xsi:type="dcterms:W3CDTF">2024-01-17T23:30:50Z</dcterms:created>
  <dcterms:modified xsi:type="dcterms:W3CDTF">2024-01-17T23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>word_document</vt:lpwstr>
  </property>
</Properties>
</file>